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CFBDE9" w14:textId="77777777" w:rsidR="0049590F" w:rsidRPr="0049590F" w:rsidRDefault="0049590F" w:rsidP="0049590F">
      <w:pPr>
        <w:shd w:val="clear" w:color="auto" w:fill="FFFFFF"/>
        <w:spacing w:before="150" w:after="100" w:afterAutospacing="1" w:line="240" w:lineRule="auto"/>
        <w:jc w:val="center"/>
        <w:outlineLvl w:val="1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</w:pPr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PRIVACY POLICY</w:t>
      </w:r>
    </w:p>
    <w:p w14:paraId="55B57B32" w14:textId="0103F325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pda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v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, 2020</w:t>
      </w:r>
    </w:p>
    <w:p w14:paraId="058F67EA" w14:textId="35F1F792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This Privacy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li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(“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li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”)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scrib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use,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sclo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(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fin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l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)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EF3BDB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</w:t>
      </w:r>
      <w:r w:rsidR="00672F56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aneta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ccount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672F56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link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li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699229DD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Collec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of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personal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</w:p>
    <w:p w14:paraId="275CFA6A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"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"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bin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ie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ca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asonab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erm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i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ca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asonab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ink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you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ggrega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e-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i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n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ong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asonab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ssocia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i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i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natur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ers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busines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po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34FF77B8" w14:textId="66DD7D7A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arie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our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rect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(e.g.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rea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ou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)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utomatical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(e.g., dat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via cookies and simila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echnolog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672F56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672F56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),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our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clud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ercial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vail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our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blic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atabas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(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ermit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).</w:t>
      </w:r>
    </w:p>
    <w:p w14:paraId="47A0A50F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amp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:</w:t>
      </w:r>
    </w:p>
    <w:p w14:paraId="78E91AC5" w14:textId="2208A546" w:rsidR="0049590F" w:rsidRPr="0049590F" w:rsidRDefault="0049590F" w:rsidP="0049590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gist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a </w:t>
      </w:r>
      <w:proofErr w:type="spellStart"/>
      <w:r w:rsidR="00672F56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672F56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Account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log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ist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ou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</w:t>
      </w:r>
    </w:p>
    <w:p w14:paraId="21B4EE1B" w14:textId="1BF174F4" w:rsidR="0049590F" w:rsidRPr="0049590F" w:rsidRDefault="0049590F" w:rsidP="0049590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672F56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672F56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</w:t>
      </w:r>
    </w:p>
    <w:p w14:paraId="351F4312" w14:textId="77777777" w:rsidR="0049590F" w:rsidRPr="0049590F" w:rsidRDefault="0049590F" w:rsidP="0049590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duc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</w:t>
      </w:r>
    </w:p>
    <w:p w14:paraId="0B5CEB66" w14:textId="0BA8D42D" w:rsidR="0049590F" w:rsidRPr="0049590F" w:rsidRDefault="0049590F" w:rsidP="0049590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672F56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672F56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lectronic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;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</w:p>
    <w:p w14:paraId="06BF6413" w14:textId="77777777" w:rsidR="0049590F" w:rsidRPr="0049590F" w:rsidRDefault="0049590F" w:rsidP="0049590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ustom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a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776EF355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4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Registra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and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account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</w:p>
    <w:p w14:paraId="7679FA30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rea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ou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oluntari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er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emai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r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, and password.</w:t>
      </w:r>
    </w:p>
    <w:p w14:paraId="407FFC72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4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Profil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</w:p>
    <w:p w14:paraId="090488BE" w14:textId="374C5DD8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s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complete a</w:t>
      </w:r>
      <w:r w:rsidR="00672F56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gistr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fi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i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clu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am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hon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number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ition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ption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hoo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0DFEA703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4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Payment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</w:p>
    <w:p w14:paraId="7D59C43A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ym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cha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e-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ig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p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bscription-bas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77C9D05D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4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Communications</w:t>
      </w:r>
      <w:proofErr w:type="spellEnd"/>
    </w:p>
    <w:p w14:paraId="144B8430" w14:textId="36296C96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s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unica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respond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ll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rvey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ri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vie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ques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e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hoo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er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upload e-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emb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="00691747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i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ut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or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bm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e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ustom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a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eam, respond to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rve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bm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ratings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view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ticipa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mo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es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301AD76A" w14:textId="62DFD31D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w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collect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from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you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use of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th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="00691747" w:rsidRPr="00691747">
        <w:rPr>
          <w:rFonts w:ascii="Georgia" w:eastAsia="Times New Roman" w:hAnsi="Georgia" w:cs="Times New Roman"/>
          <w:b/>
          <w:bCs/>
          <w:color w:val="595959"/>
          <w:sz w:val="16"/>
          <w:szCs w:val="16"/>
          <w:lang w:eastAsia="pt-PT"/>
        </w:rPr>
        <w:t>Interplanetary</w:t>
      </w:r>
      <w:proofErr w:type="spellEnd"/>
      <w:r w:rsidR="00691747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Service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.</w:t>
      </w:r>
    </w:p>
    <w:p w14:paraId="10C6DD45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4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Usag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</w:p>
    <w:p w14:paraId="382358CA" w14:textId="26BCC4B0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wi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691747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691747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amp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6A7B32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6A7B32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g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ie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rat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i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consume e-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(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ft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o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)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genr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utho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bj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tt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ef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arch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k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share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book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udiobook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lastRenderedPageBreak/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ik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ef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s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websites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iew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roug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links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ro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ario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pplica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ool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vi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i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6A7B32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6A7B32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3F12041E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4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Devic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</w:p>
    <w:p w14:paraId="3134B85C" w14:textId="76B39FBF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6A7B32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="006A7B32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er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echnic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-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P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r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yp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ode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nufactur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i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perat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yste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yp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ers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4E916382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4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Transactional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</w:p>
    <w:p w14:paraId="3AA35402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utomatical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er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ansac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mou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harg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date and time, and use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mo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26DAAC24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w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collect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from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othe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source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.</w:t>
      </w:r>
    </w:p>
    <w:p w14:paraId="2E0AABA2" w14:textId="164FD7BA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cei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ition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arty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/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tai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tn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mographic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ata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tivi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f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6A7B32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6A7B32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roug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tnership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-party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vertis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pplem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ceiv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at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ppli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ercial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vail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sour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(e.g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mographic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ition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).</w:t>
      </w:r>
    </w:p>
    <w:p w14:paraId="14796CB1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4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Registra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through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third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parties</w:t>
      </w:r>
      <w:proofErr w:type="spellEnd"/>
    </w:p>
    <w:p w14:paraId="114B90D4" w14:textId="5806D4B3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p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ig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373BB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373BBA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ou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read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(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: Facebook</w:t>
      </w:r>
      <w:r w:rsidR="00373BB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373BB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Google).</w:t>
      </w:r>
    </w:p>
    <w:p w14:paraId="1AFFD648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Categorie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of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w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collect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.</w:t>
      </w:r>
    </w:p>
    <w:p w14:paraId="63CC43A6" w14:textId="5ACE3F8C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Th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373BB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="00373BB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vi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ethod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scrib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clud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:</w:t>
      </w:r>
    </w:p>
    <w:p w14:paraId="2E4C19B0" w14:textId="77777777" w:rsidR="0049590F" w:rsidRPr="0049590F" w:rsidRDefault="0049590F" w:rsidP="0049590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Identifi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amp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am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emai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r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post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r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ernam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IP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r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onlin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i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38823B5F" w14:textId="77777777" w:rsidR="0049590F" w:rsidRPr="0049590F" w:rsidRDefault="0049590F" w:rsidP="0049590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Demographic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ge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gen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772C7B75" w14:textId="77777777" w:rsidR="0049590F" w:rsidRPr="0049590F" w:rsidRDefault="0049590F" w:rsidP="0049590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Transactional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duc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cha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vie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;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bscrip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;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ym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ethod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;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scou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gram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00893071" w14:textId="77777777" w:rsidR="0049590F" w:rsidRPr="0049590F" w:rsidRDefault="0049590F" w:rsidP="0049590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Online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activi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amp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row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ar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isto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;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ac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web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igit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;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open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orwa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lectronic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unica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;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vertisem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ffer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2A14191F" w14:textId="77777777" w:rsidR="0049590F" w:rsidRPr="0049590F" w:rsidRDefault="0049590F" w:rsidP="0049590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Billing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loca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as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err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P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r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nsu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ook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s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proofErr w:type="gram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cha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.</w:t>
      </w:r>
      <w:proofErr w:type="gramEnd"/>
    </w:p>
    <w:p w14:paraId="60148B55" w14:textId="77777777" w:rsidR="0049590F" w:rsidRPr="0049590F" w:rsidRDefault="0049590F" w:rsidP="0049590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Inferen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tenti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eferen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haracteristic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sychologic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end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edisposi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haviou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ttitud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lligen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ili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, and aptitudes.</w:t>
      </w:r>
    </w:p>
    <w:p w14:paraId="0F3235C1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Childre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unde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16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year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of age.</w:t>
      </w:r>
    </w:p>
    <w:p w14:paraId="1444DE45" w14:textId="0263ED4A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must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ea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16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ea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l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l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gist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a </w:t>
      </w:r>
      <w:proofErr w:type="spellStart"/>
      <w:r w:rsidR="00373BB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373BBA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Account to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373BB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373BBA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="00373BB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373BBA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doe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knowing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hildr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ge of 16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guardia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liev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373BB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373BBA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ataba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hil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ge of 16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ea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</w:t>
      </w:r>
      <w:r w:rsidR="009C2DA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</w:t>
      </w:r>
      <w:proofErr w:type="spellEnd"/>
      <w:r w:rsidR="009C2DA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9C2DA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desousa</w:t>
      </w:r>
      <w:proofErr w:type="spellEnd"/>
      <w:r w:rsidR="009C2DAA">
        <w:rPr>
          <w:rFonts w:ascii="Georgia" w:eastAsia="Times New Roman" w:hAnsi="Georgia" w:cs="Times New Roman"/>
          <w:color w:val="595959"/>
          <w:sz w:val="16"/>
          <w:szCs w:val="16"/>
          <w:lang w:val="en-US" w:eastAsia="pt-PT"/>
        </w:rPr>
        <w:t>@outlook.com</w:t>
      </w:r>
      <w:r w:rsidR="00373BBA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ffor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remov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records.</w:t>
      </w:r>
    </w:p>
    <w:p w14:paraId="310FB68A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How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and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why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w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use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th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w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collect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.</w:t>
      </w:r>
    </w:p>
    <w:p w14:paraId="42DA8BD2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ollow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pos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:</w:t>
      </w:r>
    </w:p>
    <w:p w14:paraId="5532E043" w14:textId="77777777" w:rsidR="0049590F" w:rsidRPr="0049590F" w:rsidRDefault="0049590F" w:rsidP="0049590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lastRenderedPageBreak/>
        <w:t>Identifica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authentic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i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erif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ou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nsu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cur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</w:t>
      </w:r>
    </w:p>
    <w:p w14:paraId="1BD2568A" w14:textId="610FD0F8" w:rsidR="0049590F" w:rsidRPr="0049590F" w:rsidRDefault="0049590F" w:rsidP="0049590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Operating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th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="009C2DA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9C2DAA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9C2DA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9C2DAA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ansac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s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es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oc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vail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g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improv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AC543B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AC543B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oublesho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rro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alyz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AC543B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AC543B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</w:t>
      </w:r>
    </w:p>
    <w:p w14:paraId="6F4EAAB2" w14:textId="77777777" w:rsidR="0049590F" w:rsidRPr="0049590F" w:rsidRDefault="0049590F" w:rsidP="0049590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Managing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you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accou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rea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in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monit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ou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37F76234" w14:textId="5E12A2CE" w:rsidR="0049590F" w:rsidRPr="0049590F" w:rsidRDefault="0049590F" w:rsidP="0049590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Improving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th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="00AC543B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AC543B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alyz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72773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72773A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mprov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perien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</w:t>
      </w:r>
    </w:p>
    <w:p w14:paraId="287F4254" w14:textId="77777777" w:rsidR="0049590F" w:rsidRPr="0049590F" w:rsidRDefault="0049590F" w:rsidP="0049590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Communicating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with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you</w:t>
      </w: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unica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,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amp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hang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erm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di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ssu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cur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er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mind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ques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</w:t>
      </w:r>
    </w:p>
    <w:p w14:paraId="35205766" w14:textId="75190AD1" w:rsidR="0049590F" w:rsidRPr="0049590F" w:rsidRDefault="0049590F" w:rsidP="0049590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Marketing</w:t>
      </w: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ear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es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ustom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uil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fi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a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articular marketing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gm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use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igit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AC543B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AC543B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derstan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eferen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tt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ppropriate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iz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marketing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essag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n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you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s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i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n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marketing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unica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AC543B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AC543B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duc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e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you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bj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s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ir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pplic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i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s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cei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marketing as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di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ceiv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AC543B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AC543B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dr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s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ime;</w:t>
      </w:r>
    </w:p>
    <w:p w14:paraId="34C5B773" w14:textId="24B52059" w:rsidR="0049590F" w:rsidRPr="0049590F" w:rsidRDefault="0049590F" w:rsidP="0049590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Personalized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Advertising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Re-market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="00590E47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590E47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uses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: (1) serve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arge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verti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e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as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tiv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err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es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(2)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easu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ffectiven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arge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verti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(3)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derstan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ag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="00590E47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590E47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arty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vertis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(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cookies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atfor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i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softw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g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IP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r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),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liv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arge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vertisem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easu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i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ffectiven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derstan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ag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isit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pplica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website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ack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pan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ro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v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cookies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atfor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i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softw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g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echnolog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. </w:t>
      </w:r>
    </w:p>
    <w:p w14:paraId="5D7C2413" w14:textId="48B89343" w:rsidR="0049590F" w:rsidRPr="0049590F" w:rsidRDefault="0049590F" w:rsidP="0049590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Exercising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ou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righ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erci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t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leg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ecessa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d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amp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t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ev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respond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au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laim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llectu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per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ringem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laim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iola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erm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di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to respond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es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nforcem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to secu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F203E2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F203E2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</w:t>
      </w:r>
    </w:p>
    <w:p w14:paraId="7E80E7A2" w14:textId="77777777" w:rsidR="0049590F" w:rsidRPr="0049590F" w:rsidRDefault="0049590F" w:rsidP="0049590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Complying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with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ou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obliga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p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leg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gulato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irem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ir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in response to court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d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p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iva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inanci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gula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</w:t>
      </w:r>
    </w:p>
    <w:p w14:paraId="32431FEC" w14:textId="636912D0" w:rsidR="0049590F" w:rsidRPr="0049590F" w:rsidRDefault="0049590F" w:rsidP="0049590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Customizing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you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experien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DA79C3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DA79C3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improv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perien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acti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ersonaliz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lem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as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es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 and</w:t>
      </w:r>
    </w:p>
    <w:p w14:paraId="542C7421" w14:textId="77777777" w:rsidR="0049590F" w:rsidRPr="0049590F" w:rsidRDefault="0049590F" w:rsidP="0049590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Protecting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against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har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ecessa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t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afe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you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0A44BEB3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How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w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may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share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th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w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collect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with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other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.</w:t>
      </w:r>
    </w:p>
    <w:p w14:paraId="0A548709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sclo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er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busines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tn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ffiliat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ll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sales 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plia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pplic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li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“sale” of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f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har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arty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oneta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alu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sider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bj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cep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pplic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67CD2BF9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ssoci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ersonaliz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verti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-market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tivi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share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vertis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digit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verti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pan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nti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ppor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igit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verti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tivi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l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i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w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pos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i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e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sclosu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a sale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v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oug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n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one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hang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nd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451CE924" w14:textId="77777777" w:rsidR="0049590F" w:rsidRPr="0049590F" w:rsidRDefault="0049590F" w:rsidP="0049590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Identifi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amp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am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emai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r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post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r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ernam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IP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r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onlin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i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0128E352" w14:textId="77777777" w:rsidR="0049590F" w:rsidRPr="0049590F" w:rsidRDefault="0049590F" w:rsidP="0049590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Demographic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ge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gen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18A58115" w14:textId="77777777" w:rsidR="0049590F" w:rsidRPr="0049590F" w:rsidRDefault="0049590F" w:rsidP="0049590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Online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activi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amp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ac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web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igit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;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open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orwa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lectronic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unica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;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vertisem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ffer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1D33E541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4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Law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enforcement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agencies, courts,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regulator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and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government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authorities</w:t>
      </w:r>
      <w:proofErr w:type="spellEnd"/>
    </w:p>
    <w:p w14:paraId="6AEE9ECA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sh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clud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nforcem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wi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p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tatuto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gulato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irem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a court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blic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uthor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gen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gulat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governm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uthor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arty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lie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ecessa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p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leg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gulato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blig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wi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t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arty.</w:t>
      </w:r>
    </w:p>
    <w:p w14:paraId="5F4EA3B7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4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In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th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context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of a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transaction</w:t>
      </w:r>
      <w:proofErr w:type="spellEnd"/>
    </w:p>
    <w:p w14:paraId="66EB98E4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sh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clud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arty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chas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i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ansf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bstantial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sse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business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houl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sal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ansf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cc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ason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ffor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nsu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nt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i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ansf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nn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sis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rivacy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li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775554DE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Legal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basi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for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using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you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Personal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.</w:t>
      </w:r>
    </w:p>
    <w:p w14:paraId="1FA5B406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4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Data Transfer</w:t>
      </w:r>
    </w:p>
    <w:p w14:paraId="707A144D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ak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gre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a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tect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a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echanism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t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ansferr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national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sis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pplic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2F1A0E13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4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Legal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basi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for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processing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you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Personal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f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you are in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th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EEA</w:t>
      </w:r>
    </w:p>
    <w:p w14:paraId="159AC78C" w14:textId="3A6BF268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E63F45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E63F45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i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EEA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must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leg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as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pos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clud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at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ceiv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social medi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atform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dat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ceiv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our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tatistic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at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har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arty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vertis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ffer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gram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egal bases</w:t>
      </w:r>
      <w:proofErr w:type="gram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ame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:</w:t>
      </w:r>
    </w:p>
    <w:p w14:paraId="6DE5F4C3" w14:textId="76D7AD2D" w:rsidR="0049590F" w:rsidRPr="0049590F" w:rsidRDefault="0049590F" w:rsidP="0049590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Performance of a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contr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 – The use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ecessa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n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Emails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essag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cern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ministr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per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E63F45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E63F45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ount and/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E63F45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E63F45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29EBD1CE" w14:textId="77777777" w:rsidR="0049590F" w:rsidRPr="0049590F" w:rsidRDefault="0049590F" w:rsidP="0049590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Cons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 –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s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use (i)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echnic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; and (ii)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marketing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verti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pos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dr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s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im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ollow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subscri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link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marketing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unic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cei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56DC9424" w14:textId="3DD7945B" w:rsidR="0049590F" w:rsidRPr="0049590F" w:rsidRDefault="0049590F" w:rsidP="0049590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Legitimate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interes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 –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egitima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es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improv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duc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vail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0A4CEE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0A4CEE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atfor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mprovem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pend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alyz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(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amp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)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g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ie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rat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i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consume e-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(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ft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o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)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genr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utho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bj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tt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ef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arch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k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share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book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udiobook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ik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ef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websites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iew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roug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links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rate(s)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mo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v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er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echnic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pplic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roug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er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cha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ansaction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ata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ustom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a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ac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s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cur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pos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to sh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ffiliat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n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ministr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as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egitima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e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672C0DC8" w14:textId="77777777" w:rsidR="0049590F" w:rsidRPr="0049590F" w:rsidRDefault="0049590F" w:rsidP="0049590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Legal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obliga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public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lang w:eastAsia="pt-PT"/>
        </w:rPr>
        <w:t>intere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 –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pell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pplic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s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leg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blig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wi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e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t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vit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es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o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ers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2019904B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e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ur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e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kn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ffer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leg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as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ur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ces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pati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s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read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,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leva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ur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s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p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0FC15089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You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choice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and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you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right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ove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you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Personal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Informa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.</w:t>
      </w:r>
    </w:p>
    <w:p w14:paraId="063B4F98" w14:textId="01E36A14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isit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="000A4CEE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0A4CEE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websit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EE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jurisdic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similar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General Dat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tec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gul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(GDPR),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er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ordan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pplic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omestic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imita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clud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:</w:t>
      </w:r>
    </w:p>
    <w:p w14:paraId="2C693A0F" w14:textId="77777777" w:rsidR="0049590F" w:rsidRPr="0049590F" w:rsidRDefault="0049590F" w:rsidP="0049590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stri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</w:t>
      </w:r>
    </w:p>
    <w:p w14:paraId="5BE521FF" w14:textId="77777777" w:rsidR="0049590F" w:rsidRPr="0049590F" w:rsidRDefault="0049590F" w:rsidP="0049590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ctif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l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;</w:t>
      </w:r>
    </w:p>
    <w:p w14:paraId="00561798" w14:textId="77777777" w:rsidR="0049590F" w:rsidRPr="0049590F" w:rsidRDefault="0049590F" w:rsidP="0049590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erci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e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ategor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pecific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ie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i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l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</w:t>
      </w:r>
    </w:p>
    <w:p w14:paraId="01D3E18A" w14:textId="77777777" w:rsidR="0049590F" w:rsidRPr="0049590F" w:rsidRDefault="0049590F" w:rsidP="0049590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dat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rtabil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erci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cei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i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lectronic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orm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ansm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arty;</w:t>
      </w:r>
    </w:p>
    <w:p w14:paraId="38800AE8" w14:textId="77777777" w:rsidR="0049590F" w:rsidRPr="0049590F" w:rsidRDefault="0049590F" w:rsidP="0049590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bj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</w:t>
      </w:r>
    </w:p>
    <w:p w14:paraId="232F28BC" w14:textId="77777777" w:rsidR="0049590F" w:rsidRPr="0049590F" w:rsidRDefault="0049590F" w:rsidP="0049590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sclosu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e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erci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ca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cei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ition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gard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our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i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pos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i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share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ir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l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ategor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sh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i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</w:t>
      </w:r>
    </w:p>
    <w:p w14:paraId="633A6C44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ition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California, US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sidents</w:t>
      </w:r>
      <w:proofErr w:type="spellEnd"/>
    </w:p>
    <w:p w14:paraId="535860D7" w14:textId="77777777" w:rsidR="0049590F" w:rsidRPr="0049590F" w:rsidRDefault="0049590F" w:rsidP="0049590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p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-out of sales: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gist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p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-out (D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My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)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p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-out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unc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ott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websit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g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008806C7" w14:textId="77777777" w:rsidR="0049590F" w:rsidRPr="0049590F" w:rsidRDefault="0049590F" w:rsidP="0049590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kn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cess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reside in California, USA,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e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ategor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;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ategor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our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i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;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po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ll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;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ategor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i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sh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erson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7D78BEA1" w14:textId="747EBCE0" w:rsidR="0049590F" w:rsidRPr="0049590F" w:rsidRDefault="0049590F" w:rsidP="0049590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ear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er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sclosur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reside in California, USA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ersonally-identifi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e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 calenda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ea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sclosur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er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ategor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ersonal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dentifi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i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r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marketing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pos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es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must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bmit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rit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ollow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emai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re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:</w:t>
      </w:r>
      <w:r w:rsidR="00A27736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A27736">
        <w:rPr>
          <w:rFonts w:ascii="Georgia" w:eastAsia="Times New Roman" w:hAnsi="Georgia" w:cs="Times New Roman"/>
          <w:color w:val="0000FF"/>
          <w:sz w:val="16"/>
          <w:szCs w:val="16"/>
          <w:u w:val="single"/>
          <w:lang w:eastAsia="pt-PT"/>
        </w:rPr>
        <w:t>pauldesousa</w:t>
      </w:r>
      <w:proofErr w:type="spellEnd"/>
      <w:r w:rsidR="00A27736">
        <w:rPr>
          <w:rFonts w:ascii="Georgia" w:eastAsia="Times New Roman" w:hAnsi="Georgia" w:cs="Times New Roman"/>
          <w:color w:val="0000FF"/>
          <w:sz w:val="16"/>
          <w:szCs w:val="16"/>
          <w:u w:val="single"/>
          <w:lang w:val="en-US" w:eastAsia="pt-PT"/>
        </w:rPr>
        <w:t>@outlook.com</w:t>
      </w: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; and</w:t>
      </w:r>
    </w:p>
    <w:p w14:paraId="1C362B7D" w14:textId="77777777" w:rsidR="0049590F" w:rsidRPr="0049590F" w:rsidRDefault="0049590F" w:rsidP="0049590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360" w:lineRule="atLeast"/>
        <w:ind w:left="960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re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scrimin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: Californi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sid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ee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erci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ea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ni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good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ev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ffer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eve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charge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ffer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rat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asonab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lat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valu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ata.</w:t>
      </w:r>
    </w:p>
    <w:p w14:paraId="652F294F" w14:textId="42524714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some case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p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declin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ev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ho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mp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er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eatur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s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l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loc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v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reside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jurisdic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oul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ik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erci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ea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 </w:t>
      </w:r>
      <w:hyperlink r:id="rId5" w:history="1">
        <w:r w:rsidR="00A27736" w:rsidRPr="00A27736">
          <w:rPr>
            <w:rFonts w:ascii="Georgia" w:eastAsia="Times New Roman" w:hAnsi="Georgia" w:cs="Times New Roman"/>
            <w:color w:val="0000FF"/>
            <w:sz w:val="16"/>
            <w:szCs w:val="16"/>
            <w:u w:val="single"/>
            <w:lang w:eastAsia="pt-PT"/>
          </w:rPr>
          <w:t xml:space="preserve"> </w:t>
        </w:r>
        <w:r w:rsidR="00A27736">
          <w:rPr>
            <w:rFonts w:ascii="Georgia" w:eastAsia="Times New Roman" w:hAnsi="Georgia" w:cs="Times New Roman"/>
            <w:color w:val="0000FF"/>
            <w:sz w:val="16"/>
            <w:szCs w:val="16"/>
            <w:u w:val="single"/>
            <w:lang w:eastAsia="pt-PT"/>
          </w:rPr>
          <w:t>pauldesousa</w:t>
        </w:r>
        <w:r w:rsidR="00A27736">
          <w:rPr>
            <w:rFonts w:ascii="Georgia" w:eastAsia="Times New Roman" w:hAnsi="Georgia" w:cs="Times New Roman"/>
            <w:color w:val="0000FF"/>
            <w:sz w:val="16"/>
            <w:szCs w:val="16"/>
            <w:u w:val="single"/>
            <w:lang w:val="en-US" w:eastAsia="pt-PT"/>
          </w:rPr>
          <w:t>@outlook.com</w:t>
        </w:r>
        <w:r w:rsidR="00A27736" w:rsidRPr="0049590F">
          <w:rPr>
            <w:rStyle w:val="Hyperlink"/>
            <w:rFonts w:ascii="Georgia" w:eastAsia="Times New Roman" w:hAnsi="Georgia" w:cs="Times New Roman"/>
            <w:sz w:val="16"/>
            <w:szCs w:val="16"/>
            <w:lang w:eastAsia="pt-PT"/>
          </w:rPr>
          <w:t xml:space="preserve"> om</w:t>
        </w:r>
      </w:hyperlink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ea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not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i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dition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n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e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eclin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es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ermit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pplic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5D509FCD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act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oe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resolv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plai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gh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k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plai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at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tec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uthor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(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is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country).</w:t>
      </w:r>
    </w:p>
    <w:p w14:paraId="790F6F15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User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rights</w:t>
      </w:r>
      <w:proofErr w:type="spellEnd"/>
    </w:p>
    <w:p w14:paraId="1A28E33A" w14:textId="73A961AE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You ca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subscri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p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-out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ceiv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marketing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unica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tting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lick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“Account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tting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”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d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“My Account”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ogg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A27736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ou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ca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lick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“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subscri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” link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ott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utomatic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email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ea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not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ve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p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-out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ceiv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marketing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unic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continue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n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non-marketing emails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yp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munica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ermit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response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ppor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es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emai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lat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ou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2DA1EBA8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ro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of cookie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browse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eve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hoo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isa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cookies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im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er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eatur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unc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For mo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use cookies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ca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nag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ea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Cooki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li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37DA5FBA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Third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party Websites.</w:t>
      </w:r>
    </w:p>
    <w:p w14:paraId="4F97384A" w14:textId="2988825B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The </w:t>
      </w:r>
      <w:proofErr w:type="spellStart"/>
      <w:r w:rsidR="0072773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72773A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links to website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wn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roll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72773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ncourag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wa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-party websites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i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iva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tateme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an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ro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sponsi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iva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olicie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act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-party websites. This Privacy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li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ppl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ole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72773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ea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vie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erm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Use for mo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775740ED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Do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Not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Track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Signal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.</w:t>
      </w:r>
    </w:p>
    <w:p w14:paraId="6962C054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urrent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respond to web browser “d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ack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”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ignal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echanism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vid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etho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p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ut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ros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website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th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nlin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uture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pda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iva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li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0C7936A7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Security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and Data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Retention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.</w:t>
      </w:r>
    </w:p>
    <w:p w14:paraId="213259DF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a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cur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plo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dministrati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echnic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hysic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easur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design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nsu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eve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cur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ppropria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sk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valua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afeguard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go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as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elp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minimiz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isk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e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cur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rea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com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know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ev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n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yste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ca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100% secure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oreov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sponsib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cur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ransm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v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network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ro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clud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nternet and wireless networks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e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elp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o: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sponsibilit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k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ccura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ncourag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nsu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assword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iqu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secure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har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r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rti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23AE7224" w14:textId="7B492FC9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llec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vi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72773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72773A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o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a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lationship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,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nti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uc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ime as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hoo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lo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="0072773A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terplanetary</w:t>
      </w:r>
      <w:proofErr w:type="spellEnd"/>
      <w:r w:rsidR="0072773A"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Account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ft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ime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ir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d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p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loc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a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r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tstand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laim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mplaint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l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asonab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qui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y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ersonal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nforma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tain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lso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onymiz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ggrega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ata and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tai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ata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or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nalytical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urpos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765D9668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Change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to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thi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Privacy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Policy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.</w:t>
      </w:r>
    </w:p>
    <w:p w14:paraId="7F6010FC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pdat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rivacy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li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from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ime to time. The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ffectiv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ate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urren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Privacy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li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is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p of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g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.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notif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in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rit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her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material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hang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erm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xampl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osting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bann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Serv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howeve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encourag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eriodicall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review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hi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ag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for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pdate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term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.</w:t>
      </w:r>
    </w:p>
    <w:p w14:paraId="23788178" w14:textId="77777777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</w:pP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How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to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contact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 xml:space="preserve"> </w:t>
      </w:r>
      <w:proofErr w:type="spellStart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us</w:t>
      </w:r>
      <w:proofErr w:type="spellEnd"/>
      <w:r w:rsidRPr="0049590F">
        <w:rPr>
          <w:rFonts w:ascii="Trebuchet MS" w:eastAsia="Times New Roman" w:hAnsi="Trebuchet MS" w:cs="Times New Roman"/>
          <w:b/>
          <w:bCs/>
          <w:color w:val="000000"/>
          <w:sz w:val="16"/>
          <w:szCs w:val="16"/>
          <w:u w:val="single"/>
          <w:lang w:eastAsia="pt-PT"/>
        </w:rPr>
        <w:t>.</w:t>
      </w:r>
    </w:p>
    <w:p w14:paraId="610B9E0D" w14:textId="091F796A" w:rsidR="0049590F" w:rsidRPr="0049590F" w:rsidRDefault="0049590F" w:rsidP="0049590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</w:pP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If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you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ould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lik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to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with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question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abou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u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ivacy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or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data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otection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ractice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,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please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contact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</w:t>
      </w:r>
      <w:proofErr w:type="spellStart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>us</w:t>
      </w:r>
      <w:proofErr w:type="spellEnd"/>
      <w:r w:rsidRPr="0049590F">
        <w:rPr>
          <w:rFonts w:ascii="Georgia" w:eastAsia="Times New Roman" w:hAnsi="Georgia" w:cs="Times New Roman"/>
          <w:color w:val="595959"/>
          <w:sz w:val="16"/>
          <w:szCs w:val="16"/>
          <w:lang w:eastAsia="pt-PT"/>
        </w:rPr>
        <w:t xml:space="preserve"> at</w:t>
      </w:r>
      <w:hyperlink r:id="rId6" w:history="1">
        <w:r w:rsidR="0072773A" w:rsidRPr="009A7051">
          <w:rPr>
            <w:rStyle w:val="Hyperlink"/>
            <w:rFonts w:ascii="Georgia" w:eastAsia="Times New Roman" w:hAnsi="Georgia" w:cs="Times New Roman"/>
            <w:sz w:val="16"/>
            <w:szCs w:val="16"/>
            <w:lang w:eastAsia="pt-PT"/>
          </w:rPr>
          <w:t>pauldesousa</w:t>
        </w:r>
        <w:r w:rsidR="0072773A" w:rsidRPr="0049590F">
          <w:rPr>
            <w:rStyle w:val="Hyperlink"/>
            <w:rFonts w:ascii="Georgia" w:eastAsia="Times New Roman" w:hAnsi="Georgia" w:cs="Times New Roman"/>
            <w:sz w:val="16"/>
            <w:szCs w:val="16"/>
            <w:lang w:eastAsia="pt-PT"/>
          </w:rPr>
          <w:t>@</w:t>
        </w:r>
        <w:r w:rsidR="0072773A" w:rsidRPr="009A7051">
          <w:rPr>
            <w:rStyle w:val="Hyperlink"/>
            <w:rFonts w:ascii="Georgia" w:eastAsia="Times New Roman" w:hAnsi="Georgia" w:cs="Times New Roman"/>
            <w:sz w:val="16"/>
            <w:szCs w:val="16"/>
            <w:lang w:eastAsia="pt-PT"/>
          </w:rPr>
          <w:t>outlook</w:t>
        </w:r>
        <w:r w:rsidR="0072773A" w:rsidRPr="0049590F">
          <w:rPr>
            <w:rStyle w:val="Hyperlink"/>
            <w:rFonts w:ascii="Georgia" w:eastAsia="Times New Roman" w:hAnsi="Georgia" w:cs="Times New Roman"/>
            <w:sz w:val="16"/>
            <w:szCs w:val="16"/>
            <w:lang w:eastAsia="pt-PT"/>
          </w:rPr>
          <w:t>.com</w:t>
        </w:r>
      </w:hyperlink>
    </w:p>
    <w:p w14:paraId="7CA9C091" w14:textId="77777777" w:rsidR="00934B66" w:rsidRPr="0049590F" w:rsidRDefault="00934B66">
      <w:pPr>
        <w:rPr>
          <w:sz w:val="16"/>
          <w:szCs w:val="16"/>
        </w:rPr>
      </w:pPr>
    </w:p>
    <w:sectPr w:rsidR="00934B66" w:rsidRPr="0049590F" w:rsidSect="00FD06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73C86"/>
    <w:multiLevelType w:val="multilevel"/>
    <w:tmpl w:val="55203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5724D8"/>
    <w:multiLevelType w:val="multilevel"/>
    <w:tmpl w:val="48A07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6A6544"/>
    <w:multiLevelType w:val="multilevel"/>
    <w:tmpl w:val="47A86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4A64A0"/>
    <w:multiLevelType w:val="multilevel"/>
    <w:tmpl w:val="4DF2C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4B246F"/>
    <w:multiLevelType w:val="multilevel"/>
    <w:tmpl w:val="C776A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E734B8"/>
    <w:multiLevelType w:val="multilevel"/>
    <w:tmpl w:val="874CE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782C8B"/>
    <w:multiLevelType w:val="multilevel"/>
    <w:tmpl w:val="2F486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4E0494"/>
    <w:multiLevelType w:val="multilevel"/>
    <w:tmpl w:val="98B00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7C3756"/>
    <w:multiLevelType w:val="multilevel"/>
    <w:tmpl w:val="15F47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7A37C1D"/>
    <w:multiLevelType w:val="multilevel"/>
    <w:tmpl w:val="889EA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0320D2"/>
    <w:multiLevelType w:val="multilevel"/>
    <w:tmpl w:val="982A0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7CF4CDA"/>
    <w:multiLevelType w:val="multilevel"/>
    <w:tmpl w:val="2CE6E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1C6C8D"/>
    <w:multiLevelType w:val="multilevel"/>
    <w:tmpl w:val="38BE4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9303AA"/>
    <w:multiLevelType w:val="multilevel"/>
    <w:tmpl w:val="8AC8B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CE11928"/>
    <w:multiLevelType w:val="multilevel"/>
    <w:tmpl w:val="8F8EC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0"/>
  </w:num>
  <w:num w:numId="3">
    <w:abstractNumId w:val="13"/>
  </w:num>
  <w:num w:numId="4">
    <w:abstractNumId w:val="2"/>
  </w:num>
  <w:num w:numId="5">
    <w:abstractNumId w:val="12"/>
  </w:num>
  <w:num w:numId="6">
    <w:abstractNumId w:val="8"/>
  </w:num>
  <w:num w:numId="7">
    <w:abstractNumId w:val="5"/>
  </w:num>
  <w:num w:numId="8">
    <w:abstractNumId w:val="14"/>
  </w:num>
  <w:num w:numId="9">
    <w:abstractNumId w:val="1"/>
  </w:num>
  <w:num w:numId="10">
    <w:abstractNumId w:val="11"/>
  </w:num>
  <w:num w:numId="11">
    <w:abstractNumId w:val="7"/>
  </w:num>
  <w:num w:numId="12">
    <w:abstractNumId w:val="0"/>
  </w:num>
  <w:num w:numId="13">
    <w:abstractNumId w:val="3"/>
  </w:num>
  <w:num w:numId="14">
    <w:abstractNumId w:val="9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DA0Nzc2MTA2MDBX0lEKTi0uzszPAykwqgUAfCPvmywAAAA="/>
  </w:docVars>
  <w:rsids>
    <w:rsidRoot w:val="007C3A9D"/>
    <w:rsid w:val="000A4CEE"/>
    <w:rsid w:val="00145BF7"/>
    <w:rsid w:val="00373BBA"/>
    <w:rsid w:val="0049590F"/>
    <w:rsid w:val="0058308B"/>
    <w:rsid w:val="00590E47"/>
    <w:rsid w:val="00672F56"/>
    <w:rsid w:val="00691747"/>
    <w:rsid w:val="006A7B32"/>
    <w:rsid w:val="0072773A"/>
    <w:rsid w:val="007C3A9D"/>
    <w:rsid w:val="007E6304"/>
    <w:rsid w:val="00934B66"/>
    <w:rsid w:val="009C2DAA"/>
    <w:rsid w:val="009F449D"/>
    <w:rsid w:val="00A27736"/>
    <w:rsid w:val="00AC543B"/>
    <w:rsid w:val="00DA79C3"/>
    <w:rsid w:val="00E63F45"/>
    <w:rsid w:val="00EF3BDB"/>
    <w:rsid w:val="00F203E2"/>
    <w:rsid w:val="00FD0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337AA"/>
  <w15:chartTrackingRefBased/>
  <w15:docId w15:val="{B76369BC-53D2-4518-9D5E-94CD4DAA9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9590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PT"/>
    </w:rPr>
  </w:style>
  <w:style w:type="paragraph" w:styleId="Heading4">
    <w:name w:val="heading 4"/>
    <w:basedOn w:val="Normal"/>
    <w:link w:val="Heading4Char"/>
    <w:uiPriority w:val="9"/>
    <w:qFormat/>
    <w:rsid w:val="0049590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t-PT"/>
    </w:rPr>
  </w:style>
  <w:style w:type="paragraph" w:styleId="Heading5">
    <w:name w:val="heading 5"/>
    <w:basedOn w:val="Normal"/>
    <w:link w:val="Heading5Char"/>
    <w:uiPriority w:val="9"/>
    <w:qFormat/>
    <w:rsid w:val="0049590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590F"/>
    <w:rPr>
      <w:rFonts w:ascii="Times New Roman" w:eastAsia="Times New Roman" w:hAnsi="Times New Roman" w:cs="Times New Roman"/>
      <w:b/>
      <w:bCs/>
      <w:sz w:val="36"/>
      <w:szCs w:val="36"/>
      <w:lang w:eastAsia="pt-PT"/>
    </w:rPr>
  </w:style>
  <w:style w:type="character" w:customStyle="1" w:styleId="Heading4Char">
    <w:name w:val="Heading 4 Char"/>
    <w:basedOn w:val="DefaultParagraphFont"/>
    <w:link w:val="Heading4"/>
    <w:uiPriority w:val="9"/>
    <w:rsid w:val="0049590F"/>
    <w:rPr>
      <w:rFonts w:ascii="Times New Roman" w:eastAsia="Times New Roman" w:hAnsi="Times New Roman" w:cs="Times New Roman"/>
      <w:b/>
      <w:bCs/>
      <w:sz w:val="24"/>
      <w:szCs w:val="24"/>
      <w:lang w:eastAsia="pt-PT"/>
    </w:rPr>
  </w:style>
  <w:style w:type="character" w:customStyle="1" w:styleId="Heading5Char">
    <w:name w:val="Heading 5 Char"/>
    <w:basedOn w:val="DefaultParagraphFont"/>
    <w:link w:val="Heading5"/>
    <w:uiPriority w:val="9"/>
    <w:rsid w:val="0049590F"/>
    <w:rPr>
      <w:rFonts w:ascii="Times New Roman" w:eastAsia="Times New Roman" w:hAnsi="Times New Roman" w:cs="Times New Roman"/>
      <w:b/>
      <w:bCs/>
      <w:sz w:val="20"/>
      <w:szCs w:val="20"/>
      <w:lang w:eastAsia="pt-PT"/>
    </w:rPr>
  </w:style>
  <w:style w:type="paragraph" w:customStyle="1" w:styleId="msonormal0">
    <w:name w:val="msonormal"/>
    <w:basedOn w:val="Normal"/>
    <w:rsid w:val="004959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NormalWeb">
    <w:name w:val="Normal (Web)"/>
    <w:basedOn w:val="Normal"/>
    <w:uiPriority w:val="99"/>
    <w:semiHidden/>
    <w:unhideWhenUsed/>
    <w:rsid w:val="004959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yperlink">
    <w:name w:val="Hyperlink"/>
    <w:basedOn w:val="DefaultParagraphFont"/>
    <w:uiPriority w:val="99"/>
    <w:unhideWhenUsed/>
    <w:rsid w:val="0049590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9590F"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49590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277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532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453236">
          <w:marLeft w:val="0"/>
          <w:marRight w:val="0"/>
          <w:marTop w:val="0"/>
          <w:marBottom w:val="0"/>
          <w:divBdr>
            <w:top w:val="single" w:sz="6" w:space="30" w:color="CCCCCC"/>
            <w:left w:val="single" w:sz="6" w:space="30" w:color="CCCCCC"/>
            <w:bottom w:val="single" w:sz="6" w:space="30" w:color="CCCCCC"/>
            <w:right w:val="single" w:sz="6" w:space="30" w:color="CCCCCC"/>
          </w:divBdr>
          <w:divsChild>
            <w:div w:id="1316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01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998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127406">
                          <w:marLeft w:val="0"/>
                          <w:marRight w:val="0"/>
                          <w:marTop w:val="11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5668084">
                          <w:marLeft w:val="0"/>
                          <w:marRight w:val="0"/>
                          <w:marTop w:val="11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29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auldesousa@outlook.com" TargetMode="External"/><Relationship Id="rId5" Type="http://schemas.openxmlformats.org/officeDocument/2006/relationships/hyperlink" Target="mailto:privacy@kob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295</Words>
  <Characters>17793</Characters>
  <Application>Microsoft Office Word</Application>
  <DocSecurity>0</DocSecurity>
  <Lines>148</Lines>
  <Paragraphs>42</Paragraphs>
  <ScaleCrop>false</ScaleCrop>
  <Company/>
  <LinksUpToDate>false</LinksUpToDate>
  <CharactersWithSpaces>2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</dc:creator>
  <cp:keywords/>
  <dc:description/>
  <cp:lastModifiedBy>Paul</cp:lastModifiedBy>
  <cp:revision>2</cp:revision>
  <dcterms:created xsi:type="dcterms:W3CDTF">2020-11-27T09:39:00Z</dcterms:created>
  <dcterms:modified xsi:type="dcterms:W3CDTF">2020-11-27T09:39:00Z</dcterms:modified>
</cp:coreProperties>
</file>